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938BE5" w14:textId="08BA78AD" w:rsidR="008C4DC8" w:rsidRDefault="008C4DC8" w:rsidP="008C4DC8">
      <w:pPr>
        <w:pStyle w:val="Heading1"/>
        <w:rPr>
          <w:lang w:val="pt-PT"/>
        </w:rPr>
      </w:pPr>
      <w:r>
        <w:rPr>
          <w:lang w:val="pt-PT"/>
        </w:rPr>
        <w:t>treino</w:t>
      </w:r>
    </w:p>
    <w:p w14:paraId="51C240D5" w14:textId="77777777" w:rsidR="008C4DC8" w:rsidRDefault="008C4DC8" w:rsidP="008C4DC8">
      <w:pPr>
        <w:rPr>
          <w:lang w:val="pt-PT"/>
        </w:rPr>
      </w:pPr>
    </w:p>
    <w:p w14:paraId="5D945DAD" w14:textId="616A9AD1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 xml:space="preserve">Para adaptar o processo de </w:t>
      </w:r>
      <w:proofErr w:type="spellStart"/>
      <w:r w:rsidRPr="008C4DC8">
        <w:rPr>
          <w:lang w:val="pt-PT"/>
        </w:rPr>
        <w:t>machine</w:t>
      </w:r>
      <w:proofErr w:type="spellEnd"/>
      <w:r w:rsidRPr="008C4DC8">
        <w:rPr>
          <w:lang w:val="pt-PT"/>
        </w:rPr>
        <w:t xml:space="preserve"> </w:t>
      </w:r>
      <w:proofErr w:type="spellStart"/>
      <w:r w:rsidRPr="008C4DC8">
        <w:rPr>
          <w:lang w:val="pt-PT"/>
        </w:rPr>
        <w:t>learning</w:t>
      </w:r>
      <w:proofErr w:type="spellEnd"/>
      <w:r w:rsidRPr="008C4DC8">
        <w:rPr>
          <w:lang w:val="pt-PT"/>
        </w:rPr>
        <w:t xml:space="preserve"> para reconhecer imagens de maçãs, limões e cebolas, precisaremos usar um modelo de </w:t>
      </w:r>
      <w:proofErr w:type="spellStart"/>
      <w:r w:rsidRPr="008C4DC8">
        <w:rPr>
          <w:lang w:val="pt-PT"/>
        </w:rPr>
        <w:t>deep</w:t>
      </w:r>
      <w:proofErr w:type="spellEnd"/>
      <w:r w:rsidRPr="008C4DC8">
        <w:rPr>
          <w:lang w:val="pt-PT"/>
        </w:rPr>
        <w:t xml:space="preserve"> </w:t>
      </w:r>
      <w:proofErr w:type="spellStart"/>
      <w:r w:rsidRPr="008C4DC8">
        <w:rPr>
          <w:lang w:val="pt-PT"/>
        </w:rPr>
        <w:t>learning</w:t>
      </w:r>
      <w:proofErr w:type="spellEnd"/>
      <w:r w:rsidRPr="008C4DC8">
        <w:rPr>
          <w:lang w:val="pt-PT"/>
        </w:rPr>
        <w:t xml:space="preserve"> adequado para classificação de imagens. A biblioteca </w:t>
      </w:r>
      <w:proofErr w:type="spellStart"/>
      <w:r w:rsidRPr="008C4DC8">
        <w:rPr>
          <w:lang w:val="pt-PT"/>
        </w:rPr>
        <w:t>Keras</w:t>
      </w:r>
      <w:proofErr w:type="spellEnd"/>
      <w:r w:rsidRPr="008C4DC8">
        <w:rPr>
          <w:lang w:val="pt-PT"/>
        </w:rPr>
        <w:t xml:space="preserve">, que é uma API de alto nível para redes neurais, é uma boa escolha para essa tarefa. Vou apresentar um exemplo usando uma rede neural </w:t>
      </w:r>
      <w:proofErr w:type="spellStart"/>
      <w:r w:rsidRPr="008C4DC8">
        <w:rPr>
          <w:lang w:val="pt-PT"/>
        </w:rPr>
        <w:t>convolucional</w:t>
      </w:r>
      <w:proofErr w:type="spellEnd"/>
      <w:r w:rsidRPr="008C4DC8">
        <w:rPr>
          <w:lang w:val="pt-PT"/>
        </w:rPr>
        <w:t xml:space="preserve"> (CNN), que é adequada para reconhecimento de imagens.</w:t>
      </w:r>
    </w:p>
    <w:p w14:paraId="1FDA8D97" w14:textId="77777777" w:rsidR="008C4DC8" w:rsidRPr="008C4DC8" w:rsidRDefault="008C4DC8" w:rsidP="008C4DC8">
      <w:pPr>
        <w:rPr>
          <w:lang w:val="pt-PT"/>
        </w:rPr>
      </w:pPr>
    </w:p>
    <w:p w14:paraId="1E76A83C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1. **Organizar as Imagens**:</w:t>
      </w:r>
    </w:p>
    <w:p w14:paraId="4920B91F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 xml:space="preserve">   Certifique-se de que as imagens estão organizadas nas seguintes diretórias:</w:t>
      </w:r>
    </w:p>
    <w:p w14:paraId="076AC45D" w14:textId="77777777" w:rsidR="008C4DC8" w:rsidRDefault="008C4DC8" w:rsidP="008C4DC8">
      <w:r w:rsidRPr="008C4DC8">
        <w:rPr>
          <w:lang w:val="pt-PT"/>
        </w:rPr>
        <w:t xml:space="preserve">   </w:t>
      </w:r>
      <w:r>
        <w:t>```</w:t>
      </w:r>
    </w:p>
    <w:p w14:paraId="25FBDF0E" w14:textId="77777777" w:rsidR="008C4DC8" w:rsidRDefault="008C4DC8" w:rsidP="008C4DC8">
      <w:r>
        <w:t xml:space="preserve">   - dataset/</w:t>
      </w:r>
    </w:p>
    <w:p w14:paraId="4AA8E990" w14:textId="77777777" w:rsidR="008C4DC8" w:rsidRDefault="008C4DC8" w:rsidP="008C4DC8">
      <w:r>
        <w:t xml:space="preserve">     - apples/</w:t>
      </w:r>
    </w:p>
    <w:p w14:paraId="4D150C1C" w14:textId="77777777" w:rsidR="008C4DC8" w:rsidRDefault="008C4DC8" w:rsidP="008C4DC8">
      <w:r>
        <w:t xml:space="preserve">       - apple1.png</w:t>
      </w:r>
    </w:p>
    <w:p w14:paraId="3B7E5CFF" w14:textId="77777777" w:rsidR="008C4DC8" w:rsidRDefault="008C4DC8" w:rsidP="008C4DC8">
      <w:r>
        <w:t xml:space="preserve">       - apple2.png</w:t>
      </w:r>
    </w:p>
    <w:p w14:paraId="79C27FC5" w14:textId="77777777" w:rsidR="008C4DC8" w:rsidRDefault="008C4DC8" w:rsidP="008C4DC8">
      <w:r>
        <w:t xml:space="preserve">       - ...</w:t>
      </w:r>
    </w:p>
    <w:p w14:paraId="35ACA04E" w14:textId="77777777" w:rsidR="008C4DC8" w:rsidRDefault="008C4DC8" w:rsidP="008C4DC8">
      <w:r>
        <w:t xml:space="preserve">     - lemons/</w:t>
      </w:r>
    </w:p>
    <w:p w14:paraId="3A8E8E01" w14:textId="77777777" w:rsidR="008C4DC8" w:rsidRDefault="008C4DC8" w:rsidP="008C4DC8">
      <w:r>
        <w:t xml:space="preserve">       - lemon1.png</w:t>
      </w:r>
    </w:p>
    <w:p w14:paraId="09EA82A6" w14:textId="77777777" w:rsidR="008C4DC8" w:rsidRDefault="008C4DC8" w:rsidP="008C4DC8">
      <w:r>
        <w:t xml:space="preserve">       - lemon2.png</w:t>
      </w:r>
    </w:p>
    <w:p w14:paraId="04A2DC52" w14:textId="77777777" w:rsidR="008C4DC8" w:rsidRDefault="008C4DC8" w:rsidP="008C4DC8">
      <w:r>
        <w:t xml:space="preserve">       - ...</w:t>
      </w:r>
    </w:p>
    <w:p w14:paraId="76EAEA3C" w14:textId="77777777" w:rsidR="008C4DC8" w:rsidRDefault="008C4DC8" w:rsidP="008C4DC8">
      <w:r>
        <w:t xml:space="preserve">     - onions/</w:t>
      </w:r>
    </w:p>
    <w:p w14:paraId="2D2905B2" w14:textId="77777777" w:rsidR="008C4DC8" w:rsidRDefault="008C4DC8" w:rsidP="008C4DC8">
      <w:r>
        <w:t xml:space="preserve">       - onion1.png</w:t>
      </w:r>
    </w:p>
    <w:p w14:paraId="19CC47EC" w14:textId="77777777" w:rsidR="008C4DC8" w:rsidRDefault="008C4DC8" w:rsidP="008C4DC8">
      <w:r>
        <w:t xml:space="preserve">       - onion2.png</w:t>
      </w:r>
    </w:p>
    <w:p w14:paraId="4CEFDC6F" w14:textId="77777777" w:rsidR="008C4DC8" w:rsidRDefault="008C4DC8" w:rsidP="008C4DC8">
      <w:r>
        <w:t xml:space="preserve">       - ...</w:t>
      </w:r>
    </w:p>
    <w:p w14:paraId="28E874E7" w14:textId="77777777" w:rsidR="008C4DC8" w:rsidRPr="008C4DC8" w:rsidRDefault="008C4DC8" w:rsidP="008C4DC8">
      <w:pPr>
        <w:rPr>
          <w:lang w:val="pt-PT"/>
        </w:rPr>
      </w:pPr>
      <w:r>
        <w:t xml:space="preserve">   </w:t>
      </w:r>
      <w:r w:rsidRPr="008C4DC8">
        <w:rPr>
          <w:lang w:val="pt-PT"/>
        </w:rPr>
        <w:t>```</w:t>
      </w:r>
    </w:p>
    <w:p w14:paraId="78D98EF1" w14:textId="77777777" w:rsidR="008C4DC8" w:rsidRPr="008C4DC8" w:rsidRDefault="008C4DC8" w:rsidP="008C4DC8">
      <w:pPr>
        <w:rPr>
          <w:lang w:val="pt-PT"/>
        </w:rPr>
      </w:pPr>
    </w:p>
    <w:p w14:paraId="4D4DA943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2. **Instalar as Bibliotecas Necessárias**:</w:t>
      </w:r>
    </w:p>
    <w:p w14:paraId="376356F7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 xml:space="preserve">   Certifique-se de que tem instaladas as bibliotecas necessárias: </w:t>
      </w:r>
      <w:proofErr w:type="spellStart"/>
      <w:r w:rsidRPr="008C4DC8">
        <w:rPr>
          <w:lang w:val="pt-PT"/>
        </w:rPr>
        <w:t>TensorFlow</w:t>
      </w:r>
      <w:proofErr w:type="spellEnd"/>
      <w:r w:rsidRPr="008C4DC8">
        <w:rPr>
          <w:lang w:val="pt-PT"/>
        </w:rPr>
        <w:t xml:space="preserve">, </w:t>
      </w:r>
      <w:proofErr w:type="spellStart"/>
      <w:r w:rsidRPr="008C4DC8">
        <w:rPr>
          <w:lang w:val="pt-PT"/>
        </w:rPr>
        <w:t>Keras</w:t>
      </w:r>
      <w:proofErr w:type="spellEnd"/>
      <w:r w:rsidRPr="008C4DC8">
        <w:rPr>
          <w:lang w:val="pt-PT"/>
        </w:rPr>
        <w:t xml:space="preserve">, </w:t>
      </w:r>
      <w:proofErr w:type="spellStart"/>
      <w:r w:rsidRPr="008C4DC8">
        <w:rPr>
          <w:lang w:val="pt-PT"/>
        </w:rPr>
        <w:t>NumPy</w:t>
      </w:r>
      <w:proofErr w:type="spellEnd"/>
      <w:r w:rsidRPr="008C4DC8">
        <w:rPr>
          <w:lang w:val="pt-PT"/>
        </w:rPr>
        <w:t xml:space="preserve">, </w:t>
      </w:r>
      <w:proofErr w:type="spellStart"/>
      <w:r w:rsidRPr="008C4DC8">
        <w:rPr>
          <w:lang w:val="pt-PT"/>
        </w:rPr>
        <w:t>Matplotlib</w:t>
      </w:r>
      <w:proofErr w:type="spellEnd"/>
      <w:r w:rsidRPr="008C4DC8">
        <w:rPr>
          <w:lang w:val="pt-PT"/>
        </w:rPr>
        <w:t>, entre outras.</w:t>
      </w:r>
    </w:p>
    <w:p w14:paraId="790C2395" w14:textId="77777777" w:rsidR="008C4DC8" w:rsidRDefault="008C4DC8" w:rsidP="008C4DC8">
      <w:r w:rsidRPr="008C4DC8">
        <w:rPr>
          <w:lang w:val="pt-PT"/>
        </w:rPr>
        <w:lastRenderedPageBreak/>
        <w:t xml:space="preserve">   </w:t>
      </w:r>
      <w:r>
        <w:t>```bash</w:t>
      </w:r>
    </w:p>
    <w:p w14:paraId="61BE13DF" w14:textId="77777777" w:rsidR="008C4DC8" w:rsidRDefault="008C4DC8" w:rsidP="008C4DC8">
      <w:r>
        <w:t xml:space="preserve">   pip install </w:t>
      </w:r>
      <w:proofErr w:type="spellStart"/>
      <w:r>
        <w:t>tensorflow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</w:t>
      </w:r>
      <w:proofErr w:type="spellStart"/>
      <w:r>
        <w:t>numpy</w:t>
      </w:r>
      <w:proofErr w:type="spellEnd"/>
      <w:r>
        <w:t xml:space="preserve"> matplotlib</w:t>
      </w:r>
    </w:p>
    <w:p w14:paraId="540D3EE2" w14:textId="77777777" w:rsidR="008C4DC8" w:rsidRPr="008C4DC8" w:rsidRDefault="008C4DC8" w:rsidP="008C4DC8">
      <w:pPr>
        <w:rPr>
          <w:lang w:val="pt-PT"/>
        </w:rPr>
      </w:pPr>
      <w:r>
        <w:t xml:space="preserve">   </w:t>
      </w:r>
      <w:r w:rsidRPr="008C4DC8">
        <w:rPr>
          <w:lang w:val="pt-PT"/>
        </w:rPr>
        <w:t>```</w:t>
      </w:r>
    </w:p>
    <w:p w14:paraId="1B323B05" w14:textId="77777777" w:rsidR="008C4DC8" w:rsidRPr="008C4DC8" w:rsidRDefault="008C4DC8" w:rsidP="008C4DC8">
      <w:pPr>
        <w:rPr>
          <w:lang w:val="pt-PT"/>
        </w:rPr>
      </w:pPr>
    </w:p>
    <w:p w14:paraId="710EFD43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3. **Código para Treinar o Modelo**:</w:t>
      </w:r>
    </w:p>
    <w:p w14:paraId="6716FA5C" w14:textId="77777777" w:rsidR="008C4DC8" w:rsidRPr="008C4DC8" w:rsidRDefault="008C4DC8" w:rsidP="008C4DC8">
      <w:pPr>
        <w:rPr>
          <w:lang w:val="pt-PT"/>
        </w:rPr>
      </w:pPr>
    </w:p>
    <w:p w14:paraId="778F818C" w14:textId="77777777" w:rsidR="008C4DC8" w:rsidRDefault="008C4DC8" w:rsidP="008C4DC8">
      <w:r>
        <w:t>```python</w:t>
      </w:r>
    </w:p>
    <w:p w14:paraId="5769C7CD" w14:textId="77777777" w:rsidR="008C4DC8" w:rsidRDefault="008C4DC8" w:rsidP="008C4DC8">
      <w:r>
        <w:t xml:space="preserve">import </w:t>
      </w:r>
      <w:proofErr w:type="spellStart"/>
      <w:r>
        <w:t>os</w:t>
      </w:r>
      <w:proofErr w:type="spellEnd"/>
    </w:p>
    <w:p w14:paraId="1022EBB3" w14:textId="77777777" w:rsidR="008C4DC8" w:rsidRDefault="008C4DC8" w:rsidP="008C4DC8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26B8FEE8" w14:textId="77777777" w:rsidR="008C4DC8" w:rsidRDefault="008C4DC8" w:rsidP="008C4DC8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2217CBB2" w14:textId="77777777" w:rsidR="008C4DC8" w:rsidRDefault="008C4DC8" w:rsidP="008C4DC8">
      <w:r>
        <w:t xml:space="preserve">from </w:t>
      </w:r>
      <w:proofErr w:type="spellStart"/>
      <w:proofErr w:type="gramStart"/>
      <w:r>
        <w:t>tensorflow.keras</w:t>
      </w:r>
      <w:proofErr w:type="gramEnd"/>
      <w:r>
        <w:t>.preprocessing.image</w:t>
      </w:r>
      <w:proofErr w:type="spellEnd"/>
      <w:r>
        <w:t xml:space="preserve"> import </w:t>
      </w:r>
      <w:proofErr w:type="spellStart"/>
      <w:r>
        <w:t>ImageDataGenerator</w:t>
      </w:r>
      <w:proofErr w:type="spellEnd"/>
    </w:p>
    <w:p w14:paraId="05EE3519" w14:textId="77777777" w:rsidR="008C4DC8" w:rsidRDefault="008C4DC8" w:rsidP="008C4DC8">
      <w:r>
        <w:t xml:space="preserve">from </w:t>
      </w:r>
      <w:proofErr w:type="spellStart"/>
      <w:proofErr w:type="gramStart"/>
      <w:r>
        <w:t>tensorflow.keras</w:t>
      </w:r>
      <w:proofErr w:type="gramEnd"/>
      <w:r>
        <w:t>.models</w:t>
      </w:r>
      <w:proofErr w:type="spellEnd"/>
      <w:r>
        <w:t xml:space="preserve"> import Sequential</w:t>
      </w:r>
    </w:p>
    <w:p w14:paraId="1E77B3DC" w14:textId="77777777" w:rsidR="008C4DC8" w:rsidRDefault="008C4DC8" w:rsidP="008C4DC8">
      <w:r>
        <w:t xml:space="preserve">from </w:t>
      </w:r>
      <w:proofErr w:type="spellStart"/>
      <w:proofErr w:type="gramStart"/>
      <w:r>
        <w:t>tensorflow.keras</w:t>
      </w:r>
      <w:proofErr w:type="gramEnd"/>
      <w:r>
        <w:t>.layers</w:t>
      </w:r>
      <w:proofErr w:type="spellEnd"/>
      <w:r>
        <w:t xml:space="preserve"> import Conv2D, MaxPooling2D, Flatten, Dense, Dropout</w:t>
      </w:r>
    </w:p>
    <w:p w14:paraId="713BC61A" w14:textId="77777777" w:rsidR="008C4DC8" w:rsidRDefault="008C4DC8" w:rsidP="008C4DC8">
      <w:r>
        <w:t xml:space="preserve">from </w:t>
      </w:r>
      <w:proofErr w:type="spellStart"/>
      <w:proofErr w:type="gramStart"/>
      <w:r>
        <w:t>tensorflow.keras</w:t>
      </w:r>
      <w:proofErr w:type="gramEnd"/>
      <w:r>
        <w:t>.optimizers</w:t>
      </w:r>
      <w:proofErr w:type="spellEnd"/>
      <w:r>
        <w:t xml:space="preserve"> import Adam</w:t>
      </w:r>
    </w:p>
    <w:p w14:paraId="1D2BC2B7" w14:textId="77777777" w:rsidR="008C4DC8" w:rsidRDefault="008C4DC8" w:rsidP="008C4DC8"/>
    <w:p w14:paraId="32D9B648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# Definir o caminho das diretórias</w:t>
      </w:r>
    </w:p>
    <w:p w14:paraId="6532ACCA" w14:textId="77777777" w:rsidR="008C4DC8" w:rsidRPr="008C4DC8" w:rsidRDefault="008C4DC8" w:rsidP="008C4DC8">
      <w:pPr>
        <w:rPr>
          <w:lang w:val="pt-PT"/>
        </w:rPr>
      </w:pPr>
      <w:proofErr w:type="spellStart"/>
      <w:r w:rsidRPr="008C4DC8">
        <w:rPr>
          <w:lang w:val="pt-PT"/>
        </w:rPr>
        <w:t>base_dir</w:t>
      </w:r>
      <w:proofErr w:type="spellEnd"/>
      <w:r w:rsidRPr="008C4DC8">
        <w:rPr>
          <w:lang w:val="pt-PT"/>
        </w:rPr>
        <w:t xml:space="preserve"> = '</w:t>
      </w:r>
      <w:proofErr w:type="spellStart"/>
      <w:r w:rsidRPr="008C4DC8">
        <w:rPr>
          <w:lang w:val="pt-PT"/>
        </w:rPr>
        <w:t>dataset</w:t>
      </w:r>
      <w:proofErr w:type="spellEnd"/>
      <w:r w:rsidRPr="008C4DC8">
        <w:rPr>
          <w:lang w:val="pt-PT"/>
        </w:rPr>
        <w:t>'</w:t>
      </w:r>
    </w:p>
    <w:p w14:paraId="641BA9E8" w14:textId="77777777" w:rsidR="008C4DC8" w:rsidRDefault="008C4DC8" w:rsidP="008C4DC8">
      <w:proofErr w:type="spellStart"/>
      <w:r>
        <w:t>train_dir</w:t>
      </w:r>
      <w:proofErr w:type="spellEnd"/>
      <w:r>
        <w:t xml:space="preserve"> = </w:t>
      </w:r>
      <w:proofErr w:type="spellStart"/>
      <w:proofErr w:type="gramStart"/>
      <w:r>
        <w:t>os.path</w:t>
      </w:r>
      <w:proofErr w:type="gramEnd"/>
      <w:r>
        <w:t>.join</w:t>
      </w:r>
      <w:proofErr w:type="spellEnd"/>
      <w:r>
        <w:t>(</w:t>
      </w:r>
      <w:proofErr w:type="spellStart"/>
      <w:r>
        <w:t>base_dir</w:t>
      </w:r>
      <w:proofErr w:type="spellEnd"/>
      <w:r>
        <w:t>)</w:t>
      </w:r>
    </w:p>
    <w:p w14:paraId="14521209" w14:textId="77777777" w:rsidR="008C4DC8" w:rsidRDefault="008C4DC8" w:rsidP="008C4DC8"/>
    <w:p w14:paraId="2B8A9433" w14:textId="77777777" w:rsidR="008C4DC8" w:rsidRDefault="008C4DC8" w:rsidP="008C4DC8">
      <w:r>
        <w:t xml:space="preserve"># </w:t>
      </w:r>
      <w:proofErr w:type="spellStart"/>
      <w:r>
        <w:t>Parâmetros</w:t>
      </w:r>
      <w:proofErr w:type="spellEnd"/>
    </w:p>
    <w:p w14:paraId="7E643374" w14:textId="77777777" w:rsidR="008C4DC8" w:rsidRDefault="008C4DC8" w:rsidP="008C4DC8">
      <w:proofErr w:type="spellStart"/>
      <w:r>
        <w:t>img_width</w:t>
      </w:r>
      <w:proofErr w:type="spellEnd"/>
      <w:r>
        <w:t xml:space="preserve">, </w:t>
      </w:r>
      <w:proofErr w:type="spellStart"/>
      <w:r>
        <w:t>img_height</w:t>
      </w:r>
      <w:proofErr w:type="spellEnd"/>
      <w:r>
        <w:t xml:space="preserve"> = 150, 150</w:t>
      </w:r>
    </w:p>
    <w:p w14:paraId="6516DB8E" w14:textId="77777777" w:rsidR="008C4DC8" w:rsidRDefault="008C4DC8" w:rsidP="008C4DC8">
      <w:proofErr w:type="spellStart"/>
      <w:r>
        <w:t>batch_size</w:t>
      </w:r>
      <w:proofErr w:type="spellEnd"/>
      <w:r>
        <w:t xml:space="preserve"> = 32</w:t>
      </w:r>
    </w:p>
    <w:p w14:paraId="38F1BE83" w14:textId="77777777" w:rsidR="008C4DC8" w:rsidRDefault="008C4DC8" w:rsidP="008C4DC8">
      <w:r>
        <w:t>epochs = 15</w:t>
      </w:r>
    </w:p>
    <w:p w14:paraId="2D267EF5" w14:textId="77777777" w:rsidR="008C4DC8" w:rsidRDefault="008C4DC8" w:rsidP="008C4DC8"/>
    <w:p w14:paraId="38E14EE7" w14:textId="77777777" w:rsidR="008C4DC8" w:rsidRDefault="008C4DC8" w:rsidP="008C4DC8">
      <w:r>
        <w:t xml:space="preserve"># Data augmentation e </w:t>
      </w:r>
      <w:proofErr w:type="spellStart"/>
      <w:r>
        <w:t>normalização</w:t>
      </w:r>
      <w:proofErr w:type="spellEnd"/>
    </w:p>
    <w:p w14:paraId="369CBBDA" w14:textId="77777777" w:rsidR="008C4DC8" w:rsidRDefault="008C4DC8" w:rsidP="008C4DC8">
      <w:proofErr w:type="spellStart"/>
      <w:r>
        <w:t>train_datagen</w:t>
      </w:r>
      <w:proofErr w:type="spellEnd"/>
      <w:r>
        <w:t xml:space="preserve"> = </w:t>
      </w:r>
      <w:proofErr w:type="spellStart"/>
      <w:proofErr w:type="gramStart"/>
      <w:r>
        <w:t>ImageDataGenerator</w:t>
      </w:r>
      <w:proofErr w:type="spellEnd"/>
      <w:r>
        <w:t>(</w:t>
      </w:r>
      <w:proofErr w:type="gramEnd"/>
    </w:p>
    <w:p w14:paraId="35DF5C0F" w14:textId="77777777" w:rsidR="008C4DC8" w:rsidRDefault="008C4DC8" w:rsidP="008C4DC8">
      <w:r>
        <w:t xml:space="preserve">    rescale=</w:t>
      </w:r>
      <w:proofErr w:type="gramStart"/>
      <w:r>
        <w:t>1./</w:t>
      </w:r>
      <w:proofErr w:type="gramEnd"/>
      <w:r>
        <w:t>255,</w:t>
      </w:r>
    </w:p>
    <w:p w14:paraId="54DB7853" w14:textId="77777777" w:rsidR="008C4DC8" w:rsidRDefault="008C4DC8" w:rsidP="008C4DC8">
      <w:r>
        <w:t xml:space="preserve">    </w:t>
      </w:r>
      <w:proofErr w:type="spellStart"/>
      <w:r>
        <w:t>shear_range</w:t>
      </w:r>
      <w:proofErr w:type="spellEnd"/>
      <w:r>
        <w:t>=0.2,</w:t>
      </w:r>
    </w:p>
    <w:p w14:paraId="02A3EFEF" w14:textId="77777777" w:rsidR="008C4DC8" w:rsidRDefault="008C4DC8" w:rsidP="008C4DC8">
      <w:r>
        <w:t xml:space="preserve">    </w:t>
      </w:r>
      <w:proofErr w:type="spellStart"/>
      <w:r>
        <w:t>zoom_range</w:t>
      </w:r>
      <w:proofErr w:type="spellEnd"/>
      <w:r>
        <w:t>=0.2,</w:t>
      </w:r>
    </w:p>
    <w:p w14:paraId="663846E3" w14:textId="77777777" w:rsidR="008C4DC8" w:rsidRDefault="008C4DC8" w:rsidP="008C4DC8">
      <w:r>
        <w:lastRenderedPageBreak/>
        <w:t xml:space="preserve">    </w:t>
      </w:r>
      <w:proofErr w:type="spellStart"/>
      <w:r>
        <w:t>horizontal_flip</w:t>
      </w:r>
      <w:proofErr w:type="spellEnd"/>
      <w:r>
        <w:t>=True,</w:t>
      </w:r>
    </w:p>
    <w:p w14:paraId="180472F9" w14:textId="77777777" w:rsidR="008C4DC8" w:rsidRDefault="008C4DC8" w:rsidP="008C4DC8">
      <w:r>
        <w:t xml:space="preserve">    </w:t>
      </w:r>
      <w:proofErr w:type="spellStart"/>
      <w:r>
        <w:t>validation_split</w:t>
      </w:r>
      <w:proofErr w:type="spellEnd"/>
      <w:r>
        <w:t>=0.2)</w:t>
      </w:r>
    </w:p>
    <w:p w14:paraId="7DBB7246" w14:textId="77777777" w:rsidR="008C4DC8" w:rsidRDefault="008C4DC8" w:rsidP="008C4DC8"/>
    <w:p w14:paraId="1B1BF3FF" w14:textId="77777777" w:rsidR="008C4DC8" w:rsidRDefault="008C4DC8" w:rsidP="008C4DC8">
      <w:r>
        <w:t xml:space="preserve"># </w:t>
      </w:r>
      <w:proofErr w:type="spellStart"/>
      <w:r>
        <w:t>Geradores</w:t>
      </w:r>
      <w:proofErr w:type="spellEnd"/>
      <w:r>
        <w:t xml:space="preserve"> de dados</w:t>
      </w:r>
    </w:p>
    <w:p w14:paraId="1A6C4E30" w14:textId="77777777" w:rsidR="008C4DC8" w:rsidRDefault="008C4DC8" w:rsidP="008C4DC8">
      <w:proofErr w:type="spellStart"/>
      <w:r>
        <w:t>train_generator</w:t>
      </w:r>
      <w:proofErr w:type="spellEnd"/>
      <w:r>
        <w:t xml:space="preserve"> = </w:t>
      </w:r>
      <w:proofErr w:type="spellStart"/>
      <w:r>
        <w:t>train_</w:t>
      </w:r>
      <w:proofErr w:type="gramStart"/>
      <w:r>
        <w:t>datagen.flow</w:t>
      </w:r>
      <w:proofErr w:type="gramEnd"/>
      <w:r>
        <w:t>_from_directory</w:t>
      </w:r>
      <w:proofErr w:type="spellEnd"/>
      <w:r>
        <w:t>(</w:t>
      </w:r>
    </w:p>
    <w:p w14:paraId="48004507" w14:textId="77777777" w:rsidR="008C4DC8" w:rsidRDefault="008C4DC8" w:rsidP="008C4DC8">
      <w:r>
        <w:t xml:space="preserve">    </w:t>
      </w:r>
      <w:proofErr w:type="spellStart"/>
      <w:r>
        <w:t>train_dir</w:t>
      </w:r>
      <w:proofErr w:type="spellEnd"/>
      <w:r>
        <w:t>,</w:t>
      </w:r>
    </w:p>
    <w:p w14:paraId="4D650338" w14:textId="77777777" w:rsidR="008C4DC8" w:rsidRDefault="008C4DC8" w:rsidP="008C4DC8">
      <w:r>
        <w:t xml:space="preserve">    </w:t>
      </w:r>
      <w:proofErr w:type="spellStart"/>
      <w:r>
        <w:t>target_size</w:t>
      </w:r>
      <w:proofErr w:type="spellEnd"/>
      <w:proofErr w:type="gramStart"/>
      <w:r>
        <w:t>=(</w:t>
      </w:r>
      <w:proofErr w:type="spellStart"/>
      <w:proofErr w:type="gramEnd"/>
      <w:r>
        <w:t>img_width</w:t>
      </w:r>
      <w:proofErr w:type="spellEnd"/>
      <w:r>
        <w:t xml:space="preserve">, </w:t>
      </w:r>
      <w:proofErr w:type="spellStart"/>
      <w:r>
        <w:t>img_height</w:t>
      </w:r>
      <w:proofErr w:type="spellEnd"/>
      <w:r>
        <w:t>),</w:t>
      </w:r>
    </w:p>
    <w:p w14:paraId="373967D7" w14:textId="77777777" w:rsidR="008C4DC8" w:rsidRDefault="008C4DC8" w:rsidP="008C4DC8">
      <w:r>
        <w:t xml:space="preserve">    </w:t>
      </w:r>
      <w:proofErr w:type="spellStart"/>
      <w:r>
        <w:t>batch_size</w:t>
      </w:r>
      <w:proofErr w:type="spellEnd"/>
      <w:r>
        <w:t>=</w:t>
      </w:r>
      <w:proofErr w:type="spellStart"/>
      <w:r>
        <w:t>batch_size</w:t>
      </w:r>
      <w:proofErr w:type="spellEnd"/>
      <w:r>
        <w:t>,</w:t>
      </w:r>
    </w:p>
    <w:p w14:paraId="30517D8C" w14:textId="77777777" w:rsidR="008C4DC8" w:rsidRDefault="008C4DC8" w:rsidP="008C4DC8">
      <w:r>
        <w:t xml:space="preserve">    </w:t>
      </w:r>
      <w:proofErr w:type="spellStart"/>
      <w:r>
        <w:t>class_mode</w:t>
      </w:r>
      <w:proofErr w:type="spellEnd"/>
      <w:r>
        <w:t>='categorical',</w:t>
      </w:r>
    </w:p>
    <w:p w14:paraId="414A208D" w14:textId="77777777" w:rsidR="008C4DC8" w:rsidRDefault="008C4DC8" w:rsidP="008C4DC8">
      <w:r>
        <w:t xml:space="preserve">    subset='training')</w:t>
      </w:r>
    </w:p>
    <w:p w14:paraId="53CFA002" w14:textId="77777777" w:rsidR="008C4DC8" w:rsidRDefault="008C4DC8" w:rsidP="008C4DC8"/>
    <w:p w14:paraId="5F3A3DF2" w14:textId="77777777" w:rsidR="008C4DC8" w:rsidRDefault="008C4DC8" w:rsidP="008C4DC8">
      <w:proofErr w:type="spellStart"/>
      <w:r>
        <w:t>validation_generator</w:t>
      </w:r>
      <w:proofErr w:type="spellEnd"/>
      <w:r>
        <w:t xml:space="preserve"> = </w:t>
      </w:r>
      <w:proofErr w:type="spellStart"/>
      <w:r>
        <w:t>train_</w:t>
      </w:r>
      <w:proofErr w:type="gramStart"/>
      <w:r>
        <w:t>datagen.flow</w:t>
      </w:r>
      <w:proofErr w:type="gramEnd"/>
      <w:r>
        <w:t>_from_directory</w:t>
      </w:r>
      <w:proofErr w:type="spellEnd"/>
      <w:r>
        <w:t>(</w:t>
      </w:r>
    </w:p>
    <w:p w14:paraId="58676938" w14:textId="77777777" w:rsidR="008C4DC8" w:rsidRDefault="008C4DC8" w:rsidP="008C4DC8">
      <w:r>
        <w:t xml:space="preserve">    </w:t>
      </w:r>
      <w:proofErr w:type="spellStart"/>
      <w:r>
        <w:t>train_dir</w:t>
      </w:r>
      <w:proofErr w:type="spellEnd"/>
      <w:r>
        <w:t>,</w:t>
      </w:r>
    </w:p>
    <w:p w14:paraId="123C704C" w14:textId="77777777" w:rsidR="008C4DC8" w:rsidRDefault="008C4DC8" w:rsidP="008C4DC8">
      <w:r>
        <w:t xml:space="preserve">    </w:t>
      </w:r>
      <w:proofErr w:type="spellStart"/>
      <w:r>
        <w:t>target_size</w:t>
      </w:r>
      <w:proofErr w:type="spellEnd"/>
      <w:proofErr w:type="gramStart"/>
      <w:r>
        <w:t>=(</w:t>
      </w:r>
      <w:proofErr w:type="spellStart"/>
      <w:proofErr w:type="gramEnd"/>
      <w:r>
        <w:t>img_width</w:t>
      </w:r>
      <w:proofErr w:type="spellEnd"/>
      <w:r>
        <w:t xml:space="preserve">, </w:t>
      </w:r>
      <w:proofErr w:type="spellStart"/>
      <w:r>
        <w:t>img_height</w:t>
      </w:r>
      <w:proofErr w:type="spellEnd"/>
      <w:r>
        <w:t>),</w:t>
      </w:r>
    </w:p>
    <w:p w14:paraId="33ACDD1D" w14:textId="77777777" w:rsidR="008C4DC8" w:rsidRDefault="008C4DC8" w:rsidP="008C4DC8">
      <w:r>
        <w:t xml:space="preserve">    </w:t>
      </w:r>
      <w:proofErr w:type="spellStart"/>
      <w:r>
        <w:t>batch_size</w:t>
      </w:r>
      <w:proofErr w:type="spellEnd"/>
      <w:r>
        <w:t>=</w:t>
      </w:r>
      <w:proofErr w:type="spellStart"/>
      <w:r>
        <w:t>batch_size</w:t>
      </w:r>
      <w:proofErr w:type="spellEnd"/>
      <w:r>
        <w:t>,</w:t>
      </w:r>
    </w:p>
    <w:p w14:paraId="09AB82A5" w14:textId="77777777" w:rsidR="008C4DC8" w:rsidRDefault="008C4DC8" w:rsidP="008C4DC8">
      <w:r>
        <w:t xml:space="preserve">    </w:t>
      </w:r>
      <w:proofErr w:type="spellStart"/>
      <w:r>
        <w:t>class_mode</w:t>
      </w:r>
      <w:proofErr w:type="spellEnd"/>
      <w:r>
        <w:t>='categorical',</w:t>
      </w:r>
    </w:p>
    <w:p w14:paraId="13BFB701" w14:textId="77777777" w:rsidR="008C4DC8" w:rsidRPr="008C4DC8" w:rsidRDefault="008C4DC8" w:rsidP="008C4DC8">
      <w:pPr>
        <w:rPr>
          <w:lang w:val="pt-PT"/>
        </w:rPr>
      </w:pPr>
      <w:r>
        <w:t xml:space="preserve">    </w:t>
      </w:r>
      <w:proofErr w:type="spellStart"/>
      <w:r w:rsidRPr="008C4DC8">
        <w:rPr>
          <w:lang w:val="pt-PT"/>
        </w:rPr>
        <w:t>subset</w:t>
      </w:r>
      <w:proofErr w:type="spellEnd"/>
      <w:r w:rsidRPr="008C4DC8">
        <w:rPr>
          <w:lang w:val="pt-PT"/>
        </w:rPr>
        <w:t>='</w:t>
      </w:r>
      <w:proofErr w:type="spellStart"/>
      <w:r w:rsidRPr="008C4DC8">
        <w:rPr>
          <w:lang w:val="pt-PT"/>
        </w:rPr>
        <w:t>validation</w:t>
      </w:r>
      <w:proofErr w:type="spellEnd"/>
      <w:r w:rsidRPr="008C4DC8">
        <w:rPr>
          <w:lang w:val="pt-PT"/>
        </w:rPr>
        <w:t>')</w:t>
      </w:r>
    </w:p>
    <w:p w14:paraId="3CDC6AA5" w14:textId="77777777" w:rsidR="008C4DC8" w:rsidRPr="008C4DC8" w:rsidRDefault="008C4DC8" w:rsidP="008C4DC8">
      <w:pPr>
        <w:rPr>
          <w:lang w:val="pt-PT"/>
        </w:rPr>
      </w:pPr>
    </w:p>
    <w:p w14:paraId="6EF40824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# Construir o modelo</w:t>
      </w:r>
    </w:p>
    <w:p w14:paraId="22E942DE" w14:textId="77777777" w:rsidR="008C4DC8" w:rsidRPr="008C4DC8" w:rsidRDefault="008C4DC8" w:rsidP="008C4DC8">
      <w:pPr>
        <w:rPr>
          <w:lang w:val="pt-PT"/>
        </w:rPr>
      </w:pPr>
      <w:proofErr w:type="spellStart"/>
      <w:r w:rsidRPr="008C4DC8">
        <w:rPr>
          <w:lang w:val="pt-PT"/>
        </w:rPr>
        <w:t>model</w:t>
      </w:r>
      <w:proofErr w:type="spellEnd"/>
      <w:r w:rsidRPr="008C4DC8">
        <w:rPr>
          <w:lang w:val="pt-PT"/>
        </w:rPr>
        <w:t xml:space="preserve"> = </w:t>
      </w:r>
      <w:proofErr w:type="spellStart"/>
      <w:proofErr w:type="gramStart"/>
      <w:r w:rsidRPr="008C4DC8">
        <w:rPr>
          <w:lang w:val="pt-PT"/>
        </w:rPr>
        <w:t>Sequential</w:t>
      </w:r>
      <w:proofErr w:type="spellEnd"/>
      <w:r w:rsidRPr="008C4DC8">
        <w:rPr>
          <w:lang w:val="pt-PT"/>
        </w:rPr>
        <w:t>(</w:t>
      </w:r>
      <w:proofErr w:type="gramEnd"/>
      <w:r w:rsidRPr="008C4DC8">
        <w:rPr>
          <w:lang w:val="pt-PT"/>
        </w:rPr>
        <w:t>[</w:t>
      </w:r>
    </w:p>
    <w:p w14:paraId="69B706CD" w14:textId="77777777" w:rsidR="008C4DC8" w:rsidRDefault="008C4DC8" w:rsidP="008C4DC8">
      <w:r w:rsidRPr="008C4DC8">
        <w:rPr>
          <w:lang w:val="pt-PT"/>
        </w:rPr>
        <w:t xml:space="preserve">    </w:t>
      </w:r>
      <w:r>
        <w:t>Conv2</w:t>
      </w:r>
      <w:proofErr w:type="gramStart"/>
      <w:r>
        <w:t>D(</w:t>
      </w:r>
      <w:proofErr w:type="gramEnd"/>
      <w:r>
        <w:t>32, (3, 3), activation='</w:t>
      </w:r>
      <w:proofErr w:type="spellStart"/>
      <w:r>
        <w:t>relu</w:t>
      </w:r>
      <w:proofErr w:type="spellEnd"/>
      <w:r>
        <w:t xml:space="preserve">', </w:t>
      </w:r>
      <w:proofErr w:type="spellStart"/>
      <w:r>
        <w:t>input_shape</w:t>
      </w:r>
      <w:proofErr w:type="spellEnd"/>
      <w:r>
        <w:t>=(</w:t>
      </w:r>
      <w:proofErr w:type="spellStart"/>
      <w:r>
        <w:t>img_width</w:t>
      </w:r>
      <w:proofErr w:type="spellEnd"/>
      <w:r>
        <w:t xml:space="preserve">, </w:t>
      </w:r>
      <w:proofErr w:type="spellStart"/>
      <w:r>
        <w:t>img_height</w:t>
      </w:r>
      <w:proofErr w:type="spellEnd"/>
      <w:r>
        <w:t>, 3)),</w:t>
      </w:r>
    </w:p>
    <w:p w14:paraId="2D8CE39B" w14:textId="77777777" w:rsidR="008C4DC8" w:rsidRDefault="008C4DC8" w:rsidP="008C4DC8">
      <w:r>
        <w:t xml:space="preserve">    MaxPooling2</w:t>
      </w:r>
      <w:proofErr w:type="gramStart"/>
      <w:r>
        <w:t>D(</w:t>
      </w:r>
      <w:proofErr w:type="spellStart"/>
      <w:proofErr w:type="gramEnd"/>
      <w:r>
        <w:t>pool_size</w:t>
      </w:r>
      <w:proofErr w:type="spellEnd"/>
      <w:r>
        <w:t>=(2, 2)),</w:t>
      </w:r>
    </w:p>
    <w:p w14:paraId="110471D3" w14:textId="77777777" w:rsidR="008C4DC8" w:rsidRDefault="008C4DC8" w:rsidP="008C4DC8">
      <w:r>
        <w:t xml:space="preserve">    Conv2</w:t>
      </w:r>
      <w:proofErr w:type="gramStart"/>
      <w:r>
        <w:t>D(</w:t>
      </w:r>
      <w:proofErr w:type="gramEnd"/>
      <w:r>
        <w:t>64, (3, 3), activation='</w:t>
      </w:r>
      <w:proofErr w:type="spellStart"/>
      <w:r>
        <w:t>relu</w:t>
      </w:r>
      <w:proofErr w:type="spellEnd"/>
      <w:r>
        <w:t>'),</w:t>
      </w:r>
    </w:p>
    <w:p w14:paraId="728F6E30" w14:textId="77777777" w:rsidR="008C4DC8" w:rsidRDefault="008C4DC8" w:rsidP="008C4DC8">
      <w:r>
        <w:t xml:space="preserve">    MaxPooling2</w:t>
      </w:r>
      <w:proofErr w:type="gramStart"/>
      <w:r>
        <w:t>D(</w:t>
      </w:r>
      <w:proofErr w:type="spellStart"/>
      <w:proofErr w:type="gramEnd"/>
      <w:r>
        <w:t>pool_size</w:t>
      </w:r>
      <w:proofErr w:type="spellEnd"/>
      <w:r>
        <w:t>=(2, 2)),</w:t>
      </w:r>
    </w:p>
    <w:p w14:paraId="03830CAB" w14:textId="77777777" w:rsidR="008C4DC8" w:rsidRDefault="008C4DC8" w:rsidP="008C4DC8">
      <w:r>
        <w:t xml:space="preserve">    Conv2</w:t>
      </w:r>
      <w:proofErr w:type="gramStart"/>
      <w:r>
        <w:t>D(</w:t>
      </w:r>
      <w:proofErr w:type="gramEnd"/>
      <w:r>
        <w:t>128, (3, 3), activation='</w:t>
      </w:r>
      <w:proofErr w:type="spellStart"/>
      <w:r>
        <w:t>relu</w:t>
      </w:r>
      <w:proofErr w:type="spellEnd"/>
      <w:r>
        <w:t>'),</w:t>
      </w:r>
    </w:p>
    <w:p w14:paraId="5589BEE2" w14:textId="77777777" w:rsidR="008C4DC8" w:rsidRDefault="008C4DC8" w:rsidP="008C4DC8">
      <w:r>
        <w:t xml:space="preserve">    MaxPooling2</w:t>
      </w:r>
      <w:proofErr w:type="gramStart"/>
      <w:r>
        <w:t>D(</w:t>
      </w:r>
      <w:proofErr w:type="spellStart"/>
      <w:proofErr w:type="gramEnd"/>
      <w:r>
        <w:t>pool_size</w:t>
      </w:r>
      <w:proofErr w:type="spellEnd"/>
      <w:r>
        <w:t>=(2, 2)),</w:t>
      </w:r>
    </w:p>
    <w:p w14:paraId="206CB7E0" w14:textId="77777777" w:rsidR="008C4DC8" w:rsidRDefault="008C4DC8" w:rsidP="008C4DC8">
      <w:r>
        <w:t xml:space="preserve">    </w:t>
      </w:r>
      <w:proofErr w:type="gramStart"/>
      <w:r>
        <w:t>Flatten(</w:t>
      </w:r>
      <w:proofErr w:type="gramEnd"/>
      <w:r>
        <w:t>),</w:t>
      </w:r>
    </w:p>
    <w:p w14:paraId="05D6C2B4" w14:textId="77777777" w:rsidR="008C4DC8" w:rsidRDefault="008C4DC8" w:rsidP="008C4DC8">
      <w:r>
        <w:t xml:space="preserve">    </w:t>
      </w:r>
      <w:proofErr w:type="gramStart"/>
      <w:r>
        <w:t>Dense(</w:t>
      </w:r>
      <w:proofErr w:type="gramEnd"/>
      <w:r>
        <w:t>512, activation='</w:t>
      </w:r>
      <w:proofErr w:type="spellStart"/>
      <w:r>
        <w:t>relu</w:t>
      </w:r>
      <w:proofErr w:type="spellEnd"/>
      <w:r>
        <w:t>'),</w:t>
      </w:r>
    </w:p>
    <w:p w14:paraId="1AF81AF5" w14:textId="77777777" w:rsidR="008C4DC8" w:rsidRDefault="008C4DC8" w:rsidP="008C4DC8">
      <w:r>
        <w:t xml:space="preserve">    </w:t>
      </w:r>
      <w:proofErr w:type="gramStart"/>
      <w:r>
        <w:t>Dropout(</w:t>
      </w:r>
      <w:proofErr w:type="gramEnd"/>
      <w:r>
        <w:t>0.5),</w:t>
      </w:r>
    </w:p>
    <w:p w14:paraId="3B2ED8E2" w14:textId="77777777" w:rsidR="008C4DC8" w:rsidRDefault="008C4DC8" w:rsidP="008C4DC8">
      <w:r>
        <w:lastRenderedPageBreak/>
        <w:t xml:space="preserve">    </w:t>
      </w:r>
      <w:proofErr w:type="gramStart"/>
      <w:r>
        <w:t>Dense(</w:t>
      </w:r>
      <w:proofErr w:type="gramEnd"/>
      <w:r>
        <w:t>3, activation='</w:t>
      </w:r>
      <w:proofErr w:type="spellStart"/>
      <w:r>
        <w:t>softmax</w:t>
      </w:r>
      <w:proofErr w:type="spellEnd"/>
      <w:r>
        <w:t>')  # 3 classes: apples, lemons, onions</w:t>
      </w:r>
    </w:p>
    <w:p w14:paraId="0F433291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])</w:t>
      </w:r>
    </w:p>
    <w:p w14:paraId="1FF79DB3" w14:textId="77777777" w:rsidR="008C4DC8" w:rsidRPr="008C4DC8" w:rsidRDefault="008C4DC8" w:rsidP="008C4DC8">
      <w:pPr>
        <w:rPr>
          <w:lang w:val="pt-PT"/>
        </w:rPr>
      </w:pPr>
    </w:p>
    <w:p w14:paraId="79699844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# Compilar o modelo</w:t>
      </w:r>
    </w:p>
    <w:p w14:paraId="63036A67" w14:textId="77777777" w:rsidR="008C4DC8" w:rsidRPr="008C4DC8" w:rsidRDefault="008C4DC8" w:rsidP="008C4DC8">
      <w:pPr>
        <w:rPr>
          <w:lang w:val="pt-PT"/>
        </w:rPr>
      </w:pPr>
      <w:proofErr w:type="spellStart"/>
      <w:proofErr w:type="gramStart"/>
      <w:r w:rsidRPr="008C4DC8">
        <w:rPr>
          <w:lang w:val="pt-PT"/>
        </w:rPr>
        <w:t>model.compile</w:t>
      </w:r>
      <w:proofErr w:type="spellEnd"/>
      <w:proofErr w:type="gramEnd"/>
      <w:r w:rsidRPr="008C4DC8">
        <w:rPr>
          <w:lang w:val="pt-PT"/>
        </w:rPr>
        <w:t>(</w:t>
      </w:r>
      <w:proofErr w:type="spellStart"/>
      <w:r w:rsidRPr="008C4DC8">
        <w:rPr>
          <w:lang w:val="pt-PT"/>
        </w:rPr>
        <w:t>optimizer</w:t>
      </w:r>
      <w:proofErr w:type="spellEnd"/>
      <w:r w:rsidRPr="008C4DC8">
        <w:rPr>
          <w:lang w:val="pt-PT"/>
        </w:rPr>
        <w:t>=Adam(),</w:t>
      </w:r>
    </w:p>
    <w:p w14:paraId="1515DB72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 xml:space="preserve">              </w:t>
      </w:r>
      <w:proofErr w:type="spellStart"/>
      <w:r w:rsidRPr="008C4DC8">
        <w:rPr>
          <w:lang w:val="pt-PT"/>
        </w:rPr>
        <w:t>loss</w:t>
      </w:r>
      <w:proofErr w:type="spellEnd"/>
      <w:r w:rsidRPr="008C4DC8">
        <w:rPr>
          <w:lang w:val="pt-PT"/>
        </w:rPr>
        <w:t>='</w:t>
      </w:r>
      <w:proofErr w:type="spellStart"/>
      <w:r w:rsidRPr="008C4DC8">
        <w:rPr>
          <w:lang w:val="pt-PT"/>
        </w:rPr>
        <w:t>categorical_crossentropy</w:t>
      </w:r>
      <w:proofErr w:type="spellEnd"/>
      <w:r w:rsidRPr="008C4DC8">
        <w:rPr>
          <w:lang w:val="pt-PT"/>
        </w:rPr>
        <w:t>',</w:t>
      </w:r>
    </w:p>
    <w:p w14:paraId="029058B8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 xml:space="preserve">              </w:t>
      </w:r>
      <w:proofErr w:type="spellStart"/>
      <w:r w:rsidRPr="008C4DC8">
        <w:rPr>
          <w:lang w:val="pt-PT"/>
        </w:rPr>
        <w:t>metrics</w:t>
      </w:r>
      <w:proofErr w:type="spellEnd"/>
      <w:r w:rsidRPr="008C4DC8">
        <w:rPr>
          <w:lang w:val="pt-PT"/>
        </w:rPr>
        <w:t>=['</w:t>
      </w:r>
      <w:proofErr w:type="spellStart"/>
      <w:r w:rsidRPr="008C4DC8">
        <w:rPr>
          <w:lang w:val="pt-PT"/>
        </w:rPr>
        <w:t>accuracy</w:t>
      </w:r>
      <w:proofErr w:type="spellEnd"/>
      <w:r w:rsidRPr="008C4DC8">
        <w:rPr>
          <w:lang w:val="pt-PT"/>
        </w:rPr>
        <w:t>'])</w:t>
      </w:r>
    </w:p>
    <w:p w14:paraId="76A83613" w14:textId="77777777" w:rsidR="008C4DC8" w:rsidRPr="008C4DC8" w:rsidRDefault="008C4DC8" w:rsidP="008C4DC8">
      <w:pPr>
        <w:rPr>
          <w:lang w:val="pt-PT"/>
        </w:rPr>
      </w:pPr>
    </w:p>
    <w:p w14:paraId="2E2F6FB1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# Treinar o modelo</w:t>
      </w:r>
    </w:p>
    <w:p w14:paraId="6CDC9C5C" w14:textId="77777777" w:rsidR="008C4DC8" w:rsidRDefault="008C4DC8" w:rsidP="008C4DC8">
      <w:r>
        <w:t xml:space="preserve">history = </w:t>
      </w:r>
      <w:proofErr w:type="spellStart"/>
      <w:proofErr w:type="gramStart"/>
      <w:r>
        <w:t>model.fit</w:t>
      </w:r>
      <w:proofErr w:type="spellEnd"/>
      <w:r>
        <w:t>(</w:t>
      </w:r>
      <w:proofErr w:type="gramEnd"/>
    </w:p>
    <w:p w14:paraId="66676510" w14:textId="77777777" w:rsidR="008C4DC8" w:rsidRDefault="008C4DC8" w:rsidP="008C4DC8">
      <w:r>
        <w:t xml:space="preserve">    </w:t>
      </w:r>
      <w:proofErr w:type="spellStart"/>
      <w:r>
        <w:t>train_generator</w:t>
      </w:r>
      <w:proofErr w:type="spellEnd"/>
      <w:r>
        <w:t>,</w:t>
      </w:r>
    </w:p>
    <w:p w14:paraId="279D0988" w14:textId="77777777" w:rsidR="008C4DC8" w:rsidRDefault="008C4DC8" w:rsidP="008C4DC8">
      <w:r>
        <w:t xml:space="preserve">    </w:t>
      </w:r>
      <w:proofErr w:type="spellStart"/>
      <w:r>
        <w:t>steps_per_epoch</w:t>
      </w:r>
      <w:proofErr w:type="spellEnd"/>
      <w:r>
        <w:t>=</w:t>
      </w:r>
      <w:proofErr w:type="spellStart"/>
      <w:r>
        <w:t>train_</w:t>
      </w:r>
      <w:proofErr w:type="gramStart"/>
      <w:r>
        <w:t>generator.samples</w:t>
      </w:r>
      <w:proofErr w:type="spellEnd"/>
      <w:proofErr w:type="gramEnd"/>
      <w:r>
        <w:t xml:space="preserve"> // </w:t>
      </w:r>
      <w:proofErr w:type="spellStart"/>
      <w:r>
        <w:t>batch_size</w:t>
      </w:r>
      <w:proofErr w:type="spellEnd"/>
      <w:r>
        <w:t>,</w:t>
      </w:r>
    </w:p>
    <w:p w14:paraId="4E835D67" w14:textId="77777777" w:rsidR="008C4DC8" w:rsidRDefault="008C4DC8" w:rsidP="008C4DC8">
      <w:r>
        <w:t xml:space="preserve">    </w:t>
      </w:r>
      <w:proofErr w:type="spellStart"/>
      <w:r>
        <w:t>validation_data</w:t>
      </w:r>
      <w:proofErr w:type="spellEnd"/>
      <w:r>
        <w:t>=</w:t>
      </w:r>
      <w:proofErr w:type="spellStart"/>
      <w:r>
        <w:t>validation_generator</w:t>
      </w:r>
      <w:proofErr w:type="spellEnd"/>
      <w:r>
        <w:t>,</w:t>
      </w:r>
    </w:p>
    <w:p w14:paraId="20A31EB3" w14:textId="77777777" w:rsidR="008C4DC8" w:rsidRDefault="008C4DC8" w:rsidP="008C4DC8">
      <w:r>
        <w:t xml:space="preserve">    </w:t>
      </w:r>
      <w:proofErr w:type="spellStart"/>
      <w:r>
        <w:t>validation_steps</w:t>
      </w:r>
      <w:proofErr w:type="spellEnd"/>
      <w:r>
        <w:t>=</w:t>
      </w:r>
      <w:proofErr w:type="spellStart"/>
      <w:r>
        <w:t>validation_</w:t>
      </w:r>
      <w:proofErr w:type="gramStart"/>
      <w:r>
        <w:t>generator.samples</w:t>
      </w:r>
      <w:proofErr w:type="spellEnd"/>
      <w:proofErr w:type="gramEnd"/>
      <w:r>
        <w:t xml:space="preserve"> // </w:t>
      </w:r>
      <w:proofErr w:type="spellStart"/>
      <w:r>
        <w:t>batch_size</w:t>
      </w:r>
      <w:proofErr w:type="spellEnd"/>
      <w:r>
        <w:t>,</w:t>
      </w:r>
    </w:p>
    <w:p w14:paraId="2CDD6A2F" w14:textId="77777777" w:rsidR="008C4DC8" w:rsidRDefault="008C4DC8" w:rsidP="008C4DC8">
      <w:r>
        <w:t xml:space="preserve">    epochs=epochs)</w:t>
      </w:r>
    </w:p>
    <w:p w14:paraId="453F468B" w14:textId="77777777" w:rsidR="008C4DC8" w:rsidRDefault="008C4DC8" w:rsidP="008C4DC8"/>
    <w:p w14:paraId="2782288D" w14:textId="77777777" w:rsidR="008C4DC8" w:rsidRDefault="008C4DC8" w:rsidP="008C4DC8">
      <w:r>
        <w:t xml:space="preserve"># </w:t>
      </w:r>
      <w:proofErr w:type="spellStart"/>
      <w:r>
        <w:t>Avaliar</w:t>
      </w:r>
      <w:proofErr w:type="spellEnd"/>
      <w:r>
        <w:t xml:space="preserve"> o </w:t>
      </w:r>
      <w:proofErr w:type="spellStart"/>
      <w:r>
        <w:t>modelo</w:t>
      </w:r>
      <w:proofErr w:type="spellEnd"/>
    </w:p>
    <w:p w14:paraId="475A6BD5" w14:textId="77777777" w:rsidR="008C4DC8" w:rsidRDefault="008C4DC8" w:rsidP="008C4DC8">
      <w:proofErr w:type="spellStart"/>
      <w:proofErr w:type="gramStart"/>
      <w:r>
        <w:t>plt.plot</w:t>
      </w:r>
      <w:proofErr w:type="spellEnd"/>
      <w:proofErr w:type="gramEnd"/>
      <w:r>
        <w:t>(</w:t>
      </w:r>
      <w:proofErr w:type="spellStart"/>
      <w:r>
        <w:t>history.history</w:t>
      </w:r>
      <w:proofErr w:type="spellEnd"/>
      <w:r>
        <w:t>['accuracy'], label='</w:t>
      </w:r>
      <w:proofErr w:type="spellStart"/>
      <w:r>
        <w:t>Acurácia</w:t>
      </w:r>
      <w:proofErr w:type="spellEnd"/>
      <w:r>
        <w:t xml:space="preserve"> de </w:t>
      </w:r>
      <w:proofErr w:type="spellStart"/>
      <w:r>
        <w:t>Treino</w:t>
      </w:r>
      <w:proofErr w:type="spellEnd"/>
      <w:r>
        <w:t>')</w:t>
      </w:r>
    </w:p>
    <w:p w14:paraId="72E7B693" w14:textId="77777777" w:rsidR="008C4DC8" w:rsidRDefault="008C4DC8" w:rsidP="008C4DC8">
      <w:proofErr w:type="spellStart"/>
      <w:proofErr w:type="gramStart"/>
      <w:r>
        <w:t>plt.plot</w:t>
      </w:r>
      <w:proofErr w:type="spellEnd"/>
      <w:proofErr w:type="gramEnd"/>
      <w:r>
        <w:t>(</w:t>
      </w:r>
      <w:proofErr w:type="spellStart"/>
      <w:r>
        <w:t>history.history</w:t>
      </w:r>
      <w:proofErr w:type="spellEnd"/>
      <w:r>
        <w:t>['</w:t>
      </w:r>
      <w:proofErr w:type="spellStart"/>
      <w:r>
        <w:t>val_accuracy</w:t>
      </w:r>
      <w:proofErr w:type="spellEnd"/>
      <w:r>
        <w:t>'], label='</w:t>
      </w:r>
      <w:proofErr w:type="spellStart"/>
      <w:r>
        <w:t>Acurácia</w:t>
      </w:r>
      <w:proofErr w:type="spellEnd"/>
      <w:r>
        <w:t xml:space="preserve"> de </w:t>
      </w:r>
      <w:proofErr w:type="spellStart"/>
      <w:r>
        <w:t>Validação</w:t>
      </w:r>
      <w:proofErr w:type="spellEnd"/>
      <w:r>
        <w:t>')</w:t>
      </w:r>
    </w:p>
    <w:p w14:paraId="3E540A55" w14:textId="77777777" w:rsidR="008C4DC8" w:rsidRPr="008C4DC8" w:rsidRDefault="008C4DC8" w:rsidP="008C4DC8">
      <w:pPr>
        <w:rPr>
          <w:lang w:val="pt-PT"/>
        </w:rPr>
      </w:pPr>
      <w:proofErr w:type="spellStart"/>
      <w:proofErr w:type="gramStart"/>
      <w:r w:rsidRPr="008C4DC8">
        <w:rPr>
          <w:lang w:val="pt-PT"/>
        </w:rPr>
        <w:t>plt.xlabel</w:t>
      </w:r>
      <w:proofErr w:type="spellEnd"/>
      <w:proofErr w:type="gramEnd"/>
      <w:r w:rsidRPr="008C4DC8">
        <w:rPr>
          <w:lang w:val="pt-PT"/>
        </w:rPr>
        <w:t>('Época')</w:t>
      </w:r>
    </w:p>
    <w:p w14:paraId="391D2C21" w14:textId="77777777" w:rsidR="008C4DC8" w:rsidRPr="008C4DC8" w:rsidRDefault="008C4DC8" w:rsidP="008C4DC8">
      <w:pPr>
        <w:rPr>
          <w:lang w:val="pt-PT"/>
        </w:rPr>
      </w:pPr>
      <w:proofErr w:type="spellStart"/>
      <w:proofErr w:type="gramStart"/>
      <w:r w:rsidRPr="008C4DC8">
        <w:rPr>
          <w:lang w:val="pt-PT"/>
        </w:rPr>
        <w:t>plt.ylabel</w:t>
      </w:r>
      <w:proofErr w:type="spellEnd"/>
      <w:proofErr w:type="gramEnd"/>
      <w:r w:rsidRPr="008C4DC8">
        <w:rPr>
          <w:lang w:val="pt-PT"/>
        </w:rPr>
        <w:t>('Acurácia')</w:t>
      </w:r>
    </w:p>
    <w:p w14:paraId="2F32D23E" w14:textId="77777777" w:rsidR="008C4DC8" w:rsidRPr="008C4DC8" w:rsidRDefault="008C4DC8" w:rsidP="008C4DC8">
      <w:pPr>
        <w:rPr>
          <w:lang w:val="pt-PT"/>
        </w:rPr>
      </w:pPr>
      <w:proofErr w:type="spellStart"/>
      <w:proofErr w:type="gramStart"/>
      <w:r w:rsidRPr="008C4DC8">
        <w:rPr>
          <w:lang w:val="pt-PT"/>
        </w:rPr>
        <w:t>plt.legend</w:t>
      </w:r>
      <w:proofErr w:type="spellEnd"/>
      <w:proofErr w:type="gramEnd"/>
      <w:r w:rsidRPr="008C4DC8">
        <w:rPr>
          <w:lang w:val="pt-PT"/>
        </w:rPr>
        <w:t>()</w:t>
      </w:r>
    </w:p>
    <w:p w14:paraId="4BB86FB6" w14:textId="77777777" w:rsidR="008C4DC8" w:rsidRPr="008C4DC8" w:rsidRDefault="008C4DC8" w:rsidP="008C4DC8">
      <w:pPr>
        <w:rPr>
          <w:lang w:val="pt-PT"/>
        </w:rPr>
      </w:pPr>
      <w:proofErr w:type="spellStart"/>
      <w:proofErr w:type="gramStart"/>
      <w:r w:rsidRPr="008C4DC8">
        <w:rPr>
          <w:lang w:val="pt-PT"/>
        </w:rPr>
        <w:t>plt.show</w:t>
      </w:r>
      <w:proofErr w:type="spellEnd"/>
      <w:proofErr w:type="gramEnd"/>
      <w:r w:rsidRPr="008C4DC8">
        <w:rPr>
          <w:lang w:val="pt-PT"/>
        </w:rPr>
        <w:t>()</w:t>
      </w:r>
    </w:p>
    <w:p w14:paraId="7DA27520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```</w:t>
      </w:r>
    </w:p>
    <w:p w14:paraId="5C744EED" w14:textId="77777777" w:rsidR="008C4DC8" w:rsidRPr="008C4DC8" w:rsidRDefault="008C4DC8" w:rsidP="008C4DC8">
      <w:pPr>
        <w:rPr>
          <w:lang w:val="pt-PT"/>
        </w:rPr>
      </w:pPr>
    </w:p>
    <w:p w14:paraId="7504AF23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**Explicação do Código**:</w:t>
      </w:r>
    </w:p>
    <w:p w14:paraId="4FBFD823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- **</w:t>
      </w:r>
      <w:proofErr w:type="spellStart"/>
      <w:r w:rsidRPr="008C4DC8">
        <w:rPr>
          <w:lang w:val="pt-PT"/>
        </w:rPr>
        <w:t>ImageDataGenerator</w:t>
      </w:r>
      <w:proofErr w:type="spellEnd"/>
      <w:r w:rsidRPr="008C4DC8">
        <w:rPr>
          <w:lang w:val="pt-PT"/>
        </w:rPr>
        <w:t xml:space="preserve">**: Utilizado para realizar data </w:t>
      </w:r>
      <w:proofErr w:type="spellStart"/>
      <w:r w:rsidRPr="008C4DC8">
        <w:rPr>
          <w:lang w:val="pt-PT"/>
        </w:rPr>
        <w:t>augmentation</w:t>
      </w:r>
      <w:proofErr w:type="spellEnd"/>
      <w:r w:rsidRPr="008C4DC8">
        <w:rPr>
          <w:lang w:val="pt-PT"/>
        </w:rPr>
        <w:t xml:space="preserve"> e normalização das imagens.</w:t>
      </w:r>
    </w:p>
    <w:p w14:paraId="0DD38B76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t>- **</w:t>
      </w:r>
      <w:proofErr w:type="spellStart"/>
      <w:r w:rsidRPr="008C4DC8">
        <w:rPr>
          <w:lang w:val="pt-PT"/>
        </w:rPr>
        <w:t>Sequential</w:t>
      </w:r>
      <w:proofErr w:type="spellEnd"/>
      <w:r w:rsidRPr="008C4DC8">
        <w:rPr>
          <w:lang w:val="pt-PT"/>
        </w:rPr>
        <w:t xml:space="preserve"> </w:t>
      </w:r>
      <w:proofErr w:type="spellStart"/>
      <w:r w:rsidRPr="008C4DC8">
        <w:rPr>
          <w:lang w:val="pt-PT"/>
        </w:rPr>
        <w:t>Model</w:t>
      </w:r>
      <w:proofErr w:type="spellEnd"/>
      <w:r w:rsidRPr="008C4DC8">
        <w:rPr>
          <w:lang w:val="pt-PT"/>
        </w:rPr>
        <w:t xml:space="preserve">**: Criamos uma CNN com várias camadas </w:t>
      </w:r>
      <w:proofErr w:type="spellStart"/>
      <w:r w:rsidRPr="008C4DC8">
        <w:rPr>
          <w:lang w:val="pt-PT"/>
        </w:rPr>
        <w:t>convolucionais</w:t>
      </w:r>
      <w:proofErr w:type="spellEnd"/>
      <w:r w:rsidRPr="008C4DC8">
        <w:rPr>
          <w:lang w:val="pt-PT"/>
        </w:rPr>
        <w:t xml:space="preserve"> e de </w:t>
      </w:r>
      <w:proofErr w:type="spellStart"/>
      <w:r w:rsidRPr="008C4DC8">
        <w:rPr>
          <w:lang w:val="pt-PT"/>
        </w:rPr>
        <w:t>pooling</w:t>
      </w:r>
      <w:proofErr w:type="spellEnd"/>
      <w:r w:rsidRPr="008C4DC8">
        <w:rPr>
          <w:lang w:val="pt-PT"/>
        </w:rPr>
        <w:t>, seguida de camadas densas para classificação.</w:t>
      </w:r>
    </w:p>
    <w:p w14:paraId="0799F20E" w14:textId="77777777" w:rsidR="008C4DC8" w:rsidRPr="008C4DC8" w:rsidRDefault="008C4DC8" w:rsidP="008C4DC8">
      <w:pPr>
        <w:rPr>
          <w:lang w:val="pt-PT"/>
        </w:rPr>
      </w:pPr>
      <w:r w:rsidRPr="008C4DC8">
        <w:rPr>
          <w:lang w:val="pt-PT"/>
        </w:rPr>
        <w:lastRenderedPageBreak/>
        <w:t xml:space="preserve">- **Compilação e Treinamento**: O modelo é compilado com o </w:t>
      </w:r>
      <w:proofErr w:type="spellStart"/>
      <w:r w:rsidRPr="008C4DC8">
        <w:rPr>
          <w:lang w:val="pt-PT"/>
        </w:rPr>
        <w:t>otimizador</w:t>
      </w:r>
      <w:proofErr w:type="spellEnd"/>
      <w:r w:rsidRPr="008C4DC8">
        <w:rPr>
          <w:lang w:val="pt-PT"/>
        </w:rPr>
        <w:t xml:space="preserve"> Adam e treinado usando os dados gerados pelos `</w:t>
      </w:r>
      <w:proofErr w:type="spellStart"/>
      <w:r w:rsidRPr="008C4DC8">
        <w:rPr>
          <w:lang w:val="pt-PT"/>
        </w:rPr>
        <w:t>ImageDataGenerator</w:t>
      </w:r>
      <w:proofErr w:type="spellEnd"/>
      <w:r w:rsidRPr="008C4DC8">
        <w:rPr>
          <w:lang w:val="pt-PT"/>
        </w:rPr>
        <w:t>`.</w:t>
      </w:r>
    </w:p>
    <w:p w14:paraId="37E7C1CD" w14:textId="77777777" w:rsidR="008C4DC8" w:rsidRPr="008C4DC8" w:rsidRDefault="008C4DC8" w:rsidP="008C4DC8">
      <w:pPr>
        <w:rPr>
          <w:lang w:val="pt-PT"/>
        </w:rPr>
      </w:pPr>
    </w:p>
    <w:p w14:paraId="1DC7AFD3" w14:textId="5102B096" w:rsidR="0019087E" w:rsidRPr="008C4DC8" w:rsidRDefault="008C4DC8" w:rsidP="008C4DC8">
      <w:pPr>
        <w:rPr>
          <w:lang w:val="pt-PT"/>
        </w:rPr>
      </w:pPr>
      <w:r w:rsidRPr="008C4DC8">
        <w:rPr>
          <w:lang w:val="pt-PT"/>
        </w:rPr>
        <w:t>Esse código básico pode ser ajustado e melhorado conforme a quantidade e complexidade dos dados aumentarem.</w:t>
      </w:r>
    </w:p>
    <w:p w14:paraId="5AC2AC06" w14:textId="77777777" w:rsidR="008C4DC8" w:rsidRPr="008C4DC8" w:rsidRDefault="008C4DC8" w:rsidP="008C4DC8">
      <w:pPr>
        <w:rPr>
          <w:lang w:val="pt-PT"/>
        </w:rPr>
      </w:pPr>
    </w:p>
    <w:p w14:paraId="4B1649D5" w14:textId="77777777" w:rsidR="008C4DC8" w:rsidRPr="008C4DC8" w:rsidRDefault="008C4DC8" w:rsidP="008C4DC8">
      <w:pPr>
        <w:rPr>
          <w:lang w:val="pt-PT"/>
        </w:rPr>
      </w:pPr>
    </w:p>
    <w:p w14:paraId="7D0CAE42" w14:textId="17DCF7DE" w:rsidR="008C4DC8" w:rsidRDefault="008C4DC8" w:rsidP="008C4DC8">
      <w:pPr>
        <w:rPr>
          <w:lang w:val="pt-PT"/>
        </w:rPr>
      </w:pPr>
      <w:proofErr w:type="spellStart"/>
      <w:r>
        <w:rPr>
          <w:lang w:val="pt-PT"/>
        </w:rPr>
        <w:t>Deployment</w:t>
      </w:r>
      <w:proofErr w:type="spellEnd"/>
    </w:p>
    <w:p w14:paraId="62302770" w14:textId="77777777" w:rsidR="00B30CDB" w:rsidRDefault="00B30CDB" w:rsidP="008C4DC8">
      <w:pPr>
        <w:rPr>
          <w:lang w:val="pt-PT"/>
        </w:rPr>
      </w:pPr>
    </w:p>
    <w:p w14:paraId="78DCDB5E" w14:textId="77777777" w:rsidR="007B7098" w:rsidRDefault="007B7098" w:rsidP="007B7098">
      <w:r>
        <w:t>Found 784 images belonging to 5 classes.</w:t>
      </w:r>
    </w:p>
    <w:p w14:paraId="4BD8AC18" w14:textId="77777777" w:rsidR="007B7098" w:rsidRDefault="007B7098" w:rsidP="007B7098">
      <w:r>
        <w:t>Found 194 images belonging to 5 classes.</w:t>
      </w:r>
    </w:p>
    <w:p w14:paraId="524EF3CD" w14:textId="77777777" w:rsidR="007B7098" w:rsidRDefault="007B7098" w:rsidP="007B7098">
      <w:r>
        <w:t xml:space="preserve">c:\lang\Python312\Lib\site-packages\keras\src\layers\convolutional\base_conv.py:107: </w:t>
      </w:r>
      <w:proofErr w:type="spellStart"/>
      <w:r>
        <w:t>UserWarning</w:t>
      </w:r>
      <w:proofErr w:type="spellEnd"/>
      <w:r>
        <w:t>: Do not pass an `</w:t>
      </w:r>
      <w:proofErr w:type="spellStart"/>
      <w:r>
        <w:t>input_shape</w:t>
      </w:r>
      <w:proofErr w:type="spellEnd"/>
      <w:r>
        <w:t>`/`</w:t>
      </w:r>
      <w:proofErr w:type="spellStart"/>
      <w:r>
        <w:t>input_dim</w:t>
      </w:r>
      <w:proofErr w:type="spellEnd"/>
      <w:r>
        <w:t>` argument to a layer. When using Sequential models, prefer using an `Input(shape)` object as the first layer in the model instead.</w:t>
      </w:r>
    </w:p>
    <w:p w14:paraId="39EBEC92" w14:textId="77777777" w:rsidR="007B7098" w:rsidRDefault="007B7098" w:rsidP="007B7098">
      <w:r>
        <w:t xml:space="preserve">  </w:t>
      </w:r>
      <w:proofErr w:type="gramStart"/>
      <w:r>
        <w:t>super(</w:t>
      </w:r>
      <w:proofErr w:type="gramEnd"/>
      <w:r>
        <w:t>).__</w:t>
      </w:r>
      <w:proofErr w:type="spellStart"/>
      <w:r>
        <w:t>init</w:t>
      </w:r>
      <w:proofErr w:type="spellEnd"/>
      <w:r>
        <w:t>__(</w:t>
      </w:r>
      <w:proofErr w:type="spellStart"/>
      <w:r>
        <w:t>activity_regularizer</w:t>
      </w:r>
      <w:proofErr w:type="spellEnd"/>
      <w:r>
        <w:t>=</w:t>
      </w:r>
      <w:proofErr w:type="spellStart"/>
      <w:r>
        <w:t>activity_regularizer</w:t>
      </w:r>
      <w:proofErr w:type="spellEnd"/>
      <w:r>
        <w:t>, **</w:t>
      </w:r>
      <w:proofErr w:type="spellStart"/>
      <w:r>
        <w:t>kwargs</w:t>
      </w:r>
      <w:proofErr w:type="spellEnd"/>
      <w:r>
        <w:t>)</w:t>
      </w:r>
    </w:p>
    <w:p w14:paraId="2ADF6280" w14:textId="77777777" w:rsidR="007B7098" w:rsidRDefault="007B7098" w:rsidP="007B7098">
      <w:r>
        <w:t>Epoch 1/16</w:t>
      </w:r>
    </w:p>
    <w:p w14:paraId="56D28A96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19s</w:t>
      </w:r>
      <w:r>
        <w:t xml:space="preserve">[0m 643ms/step - accuracy: 0.5069 - loss: 1.4143 - </w:t>
      </w:r>
      <w:proofErr w:type="spellStart"/>
      <w:r>
        <w:t>val_accuracy</w:t>
      </w:r>
      <w:proofErr w:type="spellEnd"/>
      <w:r>
        <w:t xml:space="preserve">: 0.9688 - </w:t>
      </w:r>
      <w:proofErr w:type="spellStart"/>
      <w:r>
        <w:t>val_loss</w:t>
      </w:r>
      <w:proofErr w:type="spellEnd"/>
      <w:r>
        <w:t>: 0.1082</w:t>
      </w:r>
    </w:p>
    <w:p w14:paraId="661B7E46" w14:textId="77777777" w:rsidR="007B7098" w:rsidRDefault="007B7098" w:rsidP="007B7098">
      <w:r>
        <w:t>Epoch 2/16</w:t>
      </w:r>
    </w:p>
    <w:p w14:paraId="47C81ED8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0s</w:t>
      </w:r>
      <w:r>
        <w:t xml:space="preserve">[0m 2ms/step - accuracy: 1.0000 - loss: 0.0618 - </w:t>
      </w:r>
      <w:proofErr w:type="spellStart"/>
      <w:r>
        <w:t>val_accuracy</w:t>
      </w:r>
      <w:proofErr w:type="spellEnd"/>
      <w:r>
        <w:t xml:space="preserve">: 1.0000 - </w:t>
      </w:r>
      <w:proofErr w:type="spellStart"/>
      <w:r>
        <w:t>val_loss</w:t>
      </w:r>
      <w:proofErr w:type="spellEnd"/>
      <w:r>
        <w:t>: 0.1045</w:t>
      </w:r>
    </w:p>
    <w:p w14:paraId="63540F05" w14:textId="77777777" w:rsidR="007B7098" w:rsidRDefault="007B7098" w:rsidP="007B7098">
      <w:r>
        <w:t>Epoch 3/16</w:t>
      </w:r>
    </w:p>
    <w:p w14:paraId="2AD128C1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16s</w:t>
      </w:r>
      <w:r>
        <w:t xml:space="preserve">[0m 602ms/step - accuracy: 0.9401 - loss: 0.2290 - </w:t>
      </w:r>
      <w:proofErr w:type="spellStart"/>
      <w:r>
        <w:t>val_accuracy</w:t>
      </w:r>
      <w:proofErr w:type="spellEnd"/>
      <w:r>
        <w:t xml:space="preserve">: 0.9479 - </w:t>
      </w:r>
      <w:proofErr w:type="spellStart"/>
      <w:r>
        <w:t>val_loss</w:t>
      </w:r>
      <w:proofErr w:type="spellEnd"/>
      <w:r>
        <w:t>: 0.1612</w:t>
      </w:r>
    </w:p>
    <w:p w14:paraId="35154A35" w14:textId="77777777" w:rsidR="007B7098" w:rsidRDefault="007B7098" w:rsidP="007B7098">
      <w:r>
        <w:t>Epoch 4/16</w:t>
      </w:r>
    </w:p>
    <w:p w14:paraId="0CCCA1C8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0s</w:t>
      </w:r>
      <w:r>
        <w:t xml:space="preserve">[0m 1ms/step - accuracy: 0.8750 - loss: 0.2859 - </w:t>
      </w:r>
      <w:proofErr w:type="spellStart"/>
      <w:r>
        <w:t>val_accuracy</w:t>
      </w:r>
      <w:proofErr w:type="spellEnd"/>
      <w:r>
        <w:t xml:space="preserve">: 1.0000 - </w:t>
      </w:r>
      <w:proofErr w:type="spellStart"/>
      <w:r>
        <w:t>val_loss</w:t>
      </w:r>
      <w:proofErr w:type="spellEnd"/>
      <w:r>
        <w:t>: 0.0015</w:t>
      </w:r>
    </w:p>
    <w:p w14:paraId="216736EC" w14:textId="77777777" w:rsidR="007B7098" w:rsidRDefault="007B7098" w:rsidP="007B7098">
      <w:r>
        <w:t>Epoch 5/16</w:t>
      </w:r>
    </w:p>
    <w:p w14:paraId="0FB2B73B" w14:textId="77777777" w:rsidR="007B7098" w:rsidRDefault="007B7098" w:rsidP="007B7098">
      <w:r>
        <w:lastRenderedPageBreak/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17s</w:t>
      </w:r>
      <w:r>
        <w:t xml:space="preserve">[0m 610ms/step - accuracy: 0.9463 - loss: 0.1581 - </w:t>
      </w:r>
      <w:proofErr w:type="spellStart"/>
      <w:r>
        <w:t>val_accuracy</w:t>
      </w:r>
      <w:proofErr w:type="spellEnd"/>
      <w:r>
        <w:t xml:space="preserve">: 0.9583 - </w:t>
      </w:r>
      <w:proofErr w:type="spellStart"/>
      <w:r>
        <w:t>val_loss</w:t>
      </w:r>
      <w:proofErr w:type="spellEnd"/>
      <w:r>
        <w:t>: 0.1462</w:t>
      </w:r>
    </w:p>
    <w:p w14:paraId="562C0E73" w14:textId="77777777" w:rsidR="007B7098" w:rsidRDefault="007B7098" w:rsidP="007B7098">
      <w:r>
        <w:t>Epoch 6/16</w:t>
      </w:r>
    </w:p>
    <w:p w14:paraId="73333E92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0s</w:t>
      </w:r>
      <w:r>
        <w:t xml:space="preserve">[0m 1ms/step - accuracy: 0.8750 - loss: 0.2707 - </w:t>
      </w:r>
      <w:proofErr w:type="spellStart"/>
      <w:r>
        <w:t>val_accuracy</w:t>
      </w:r>
      <w:proofErr w:type="spellEnd"/>
      <w:r>
        <w:t xml:space="preserve">: 1.0000 - </w:t>
      </w:r>
      <w:proofErr w:type="spellStart"/>
      <w:r>
        <w:t>val_loss</w:t>
      </w:r>
      <w:proofErr w:type="spellEnd"/>
      <w:r>
        <w:t>: 0.0659</w:t>
      </w:r>
    </w:p>
    <w:p w14:paraId="0FF45D5B" w14:textId="77777777" w:rsidR="007B7098" w:rsidRDefault="007B7098" w:rsidP="007B7098">
      <w:r>
        <w:t>Epoch 7/16</w:t>
      </w:r>
    </w:p>
    <w:p w14:paraId="2CAE1858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17s</w:t>
      </w:r>
      <w:r>
        <w:t xml:space="preserve">[0m 638ms/step - accuracy: 0.9689 - loss: 0.1013 - </w:t>
      </w:r>
      <w:proofErr w:type="spellStart"/>
      <w:r>
        <w:t>val_accuracy</w:t>
      </w:r>
      <w:proofErr w:type="spellEnd"/>
      <w:r>
        <w:t xml:space="preserve">: 0.9531 - </w:t>
      </w:r>
      <w:proofErr w:type="spellStart"/>
      <w:r>
        <w:t>val_loss</w:t>
      </w:r>
      <w:proofErr w:type="spellEnd"/>
      <w:r>
        <w:t>: 0.1423</w:t>
      </w:r>
    </w:p>
    <w:p w14:paraId="2DE8A8DC" w14:textId="77777777" w:rsidR="007B7098" w:rsidRDefault="007B7098" w:rsidP="007B7098">
      <w:r>
        <w:t>Epoch 8/16</w:t>
      </w:r>
    </w:p>
    <w:p w14:paraId="51A2BEF0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0s</w:t>
      </w:r>
      <w:r>
        <w:t xml:space="preserve">[0m 1ms/step - accuracy: 0.9688 - loss: 0.1907 - </w:t>
      </w:r>
      <w:proofErr w:type="spellStart"/>
      <w:r>
        <w:t>val_accuracy</w:t>
      </w:r>
      <w:proofErr w:type="spellEnd"/>
      <w:r>
        <w:t xml:space="preserve">: 1.0000 - </w:t>
      </w:r>
      <w:proofErr w:type="spellStart"/>
      <w:r>
        <w:t>val_loss</w:t>
      </w:r>
      <w:proofErr w:type="spellEnd"/>
      <w:r>
        <w:t>: 0.0079</w:t>
      </w:r>
    </w:p>
    <w:p w14:paraId="6B83CDCF" w14:textId="77777777" w:rsidR="007B7098" w:rsidRDefault="007B7098" w:rsidP="007B7098">
      <w:r>
        <w:t>Epoch 9/16</w:t>
      </w:r>
    </w:p>
    <w:p w14:paraId="3A7B691F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17s</w:t>
      </w:r>
      <w:r>
        <w:t xml:space="preserve">[0m 645ms/step - accuracy: 0.9626 - loss: 0.1255 - </w:t>
      </w:r>
      <w:proofErr w:type="spellStart"/>
      <w:r>
        <w:t>val_accuracy</w:t>
      </w:r>
      <w:proofErr w:type="spellEnd"/>
      <w:r>
        <w:t xml:space="preserve">: 0.9844 - </w:t>
      </w:r>
      <w:proofErr w:type="spellStart"/>
      <w:r>
        <w:t>val_loss</w:t>
      </w:r>
      <w:proofErr w:type="spellEnd"/>
      <w:r>
        <w:t>: 0.0638</w:t>
      </w:r>
    </w:p>
    <w:p w14:paraId="2B7CABE5" w14:textId="77777777" w:rsidR="007B7098" w:rsidRDefault="007B7098" w:rsidP="007B7098">
      <w:r>
        <w:t>Epoch 10/16</w:t>
      </w:r>
    </w:p>
    <w:p w14:paraId="68DB3DAA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0s</w:t>
      </w:r>
      <w:r>
        <w:t xml:space="preserve">[0m 1ms/step - accuracy: 1.0000 - loss: 0.0700 - </w:t>
      </w:r>
      <w:proofErr w:type="spellStart"/>
      <w:r>
        <w:t>val_accuracy</w:t>
      </w:r>
      <w:proofErr w:type="spellEnd"/>
      <w:r>
        <w:t xml:space="preserve">: 1.0000 - </w:t>
      </w:r>
      <w:proofErr w:type="spellStart"/>
      <w:r>
        <w:t>val_loss</w:t>
      </w:r>
      <w:proofErr w:type="spellEnd"/>
      <w:r>
        <w:t>: 0.0235</w:t>
      </w:r>
    </w:p>
    <w:p w14:paraId="3DD99BEB" w14:textId="77777777" w:rsidR="007B7098" w:rsidRDefault="007B7098" w:rsidP="007B7098">
      <w:r>
        <w:t>Epoch 11/16</w:t>
      </w:r>
    </w:p>
    <w:p w14:paraId="603F5532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17s</w:t>
      </w:r>
      <w:r>
        <w:t xml:space="preserve">[0m 629ms/step - accuracy: 0.9756 - loss: 0.1054 - </w:t>
      </w:r>
      <w:proofErr w:type="spellStart"/>
      <w:r>
        <w:t>val_accuracy</w:t>
      </w:r>
      <w:proofErr w:type="spellEnd"/>
      <w:r>
        <w:t xml:space="preserve">: 0.9792 - </w:t>
      </w:r>
      <w:proofErr w:type="spellStart"/>
      <w:r>
        <w:t>val_loss</w:t>
      </w:r>
      <w:proofErr w:type="spellEnd"/>
      <w:r>
        <w:t>: 0.0567</w:t>
      </w:r>
    </w:p>
    <w:p w14:paraId="78B43C4C" w14:textId="77777777" w:rsidR="007B7098" w:rsidRDefault="007B7098" w:rsidP="007B7098">
      <w:r>
        <w:t>Epoch 12/16</w:t>
      </w:r>
    </w:p>
    <w:p w14:paraId="357A2759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0s</w:t>
      </w:r>
      <w:r>
        <w:t xml:space="preserve">[0m 1ms/step - accuracy: 0.9688 - loss: 0.0587 - </w:t>
      </w:r>
      <w:proofErr w:type="spellStart"/>
      <w:r>
        <w:t>val_accuracy</w:t>
      </w:r>
      <w:proofErr w:type="spellEnd"/>
      <w:r>
        <w:t xml:space="preserve">: 1.0000 - </w:t>
      </w:r>
      <w:proofErr w:type="spellStart"/>
      <w:r>
        <w:t>val_loss</w:t>
      </w:r>
      <w:proofErr w:type="spellEnd"/>
      <w:r>
        <w:t>: 0.0012</w:t>
      </w:r>
    </w:p>
    <w:p w14:paraId="2A443F00" w14:textId="77777777" w:rsidR="007B7098" w:rsidRDefault="007B7098" w:rsidP="007B7098">
      <w:r>
        <w:t>Epoch 13/16</w:t>
      </w:r>
    </w:p>
    <w:p w14:paraId="1731A949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17s</w:t>
      </w:r>
      <w:r>
        <w:t xml:space="preserve">[0m 630ms/step - accuracy: 0.9720 - loss: 0.0628 - </w:t>
      </w:r>
      <w:proofErr w:type="spellStart"/>
      <w:r>
        <w:t>val_accuracy</w:t>
      </w:r>
      <w:proofErr w:type="spellEnd"/>
      <w:r>
        <w:t xml:space="preserve">: 0.9792 - </w:t>
      </w:r>
      <w:proofErr w:type="spellStart"/>
      <w:r>
        <w:t>val_loss</w:t>
      </w:r>
      <w:proofErr w:type="spellEnd"/>
      <w:r>
        <w:t>: 0.0338</w:t>
      </w:r>
    </w:p>
    <w:p w14:paraId="67381787" w14:textId="77777777" w:rsidR="007B7098" w:rsidRDefault="007B7098" w:rsidP="007B7098">
      <w:r>
        <w:lastRenderedPageBreak/>
        <w:t>Epoch 14/16</w:t>
      </w:r>
    </w:p>
    <w:p w14:paraId="6DEB9738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0s</w:t>
      </w:r>
      <w:r>
        <w:t xml:space="preserve">[0m 1ms/step - accuracy: 1.0000 - loss: 0.0170 - </w:t>
      </w:r>
      <w:proofErr w:type="spellStart"/>
      <w:r>
        <w:t>val_accuracy</w:t>
      </w:r>
      <w:proofErr w:type="spellEnd"/>
      <w:r>
        <w:t xml:space="preserve">: 1.0000 - </w:t>
      </w:r>
      <w:proofErr w:type="spellStart"/>
      <w:r>
        <w:t>val_loss</w:t>
      </w:r>
      <w:proofErr w:type="spellEnd"/>
      <w:r>
        <w:t>: 5.1615e-05</w:t>
      </w:r>
    </w:p>
    <w:p w14:paraId="02151EE2" w14:textId="77777777" w:rsidR="007B7098" w:rsidRDefault="007B7098" w:rsidP="007B7098">
      <w:r>
        <w:t>Epoch 15/16</w:t>
      </w:r>
    </w:p>
    <w:p w14:paraId="7F4E67FD" w14:textId="77777777" w:rsidR="007B7098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17s</w:t>
      </w:r>
      <w:r>
        <w:t xml:space="preserve">[0m 606ms/step - accuracy: 0.9866 - loss: 0.0381 - </w:t>
      </w:r>
      <w:proofErr w:type="spellStart"/>
      <w:r>
        <w:t>val_accuracy</w:t>
      </w:r>
      <w:proofErr w:type="spellEnd"/>
      <w:r>
        <w:t xml:space="preserve">: 0.9896 - </w:t>
      </w:r>
      <w:proofErr w:type="spellStart"/>
      <w:r>
        <w:t>val_loss</w:t>
      </w:r>
      <w:proofErr w:type="spellEnd"/>
      <w:r>
        <w:t>: 0.0367</w:t>
      </w:r>
    </w:p>
    <w:p w14:paraId="7DF85556" w14:textId="77777777" w:rsidR="007B7098" w:rsidRDefault="007B7098" w:rsidP="007B7098">
      <w:r>
        <w:t>Epoch 16/16</w:t>
      </w:r>
    </w:p>
    <w:p w14:paraId="5C8F75C6" w14:textId="3AEEC1E6" w:rsidR="00495D91" w:rsidRDefault="007B7098" w:rsidP="007B7098">
      <w:r>
        <w:t>[1m24/24</w:t>
      </w:r>
      <w:r>
        <w:t xml:space="preserve">[0m </w:t>
      </w:r>
      <w:r>
        <w:t>[32m</w:t>
      </w:r>
      <w:r>
        <w:rPr>
          <w:rFonts w:ascii="MS Gothic" w:eastAsia="MS Gothic" w:hAnsi="MS Gothic" w:cs="MS Gothic" w:hint="eastAsia"/>
        </w:rPr>
        <w:t>━━━━━━━━━━━━━━━━━━━━</w:t>
      </w:r>
      <w:r>
        <w:t>[0m</w:t>
      </w:r>
      <w:r>
        <w:t>[37m</w:t>
      </w:r>
      <w:r>
        <w:t xml:space="preserve">[0m </w:t>
      </w:r>
      <w:r>
        <w:t>[1m0s</w:t>
      </w:r>
      <w:r>
        <w:t xml:space="preserve">[0m 1ms/step - accuracy: 1.0000 - loss: 0.0082 - </w:t>
      </w:r>
      <w:proofErr w:type="spellStart"/>
      <w:r>
        <w:t>val_accuracy</w:t>
      </w:r>
      <w:proofErr w:type="spellEnd"/>
      <w:r>
        <w:t xml:space="preserve">: 1.0000 - </w:t>
      </w:r>
      <w:proofErr w:type="spellStart"/>
      <w:r>
        <w:t>val_loss</w:t>
      </w:r>
      <w:proofErr w:type="spellEnd"/>
      <w:r>
        <w:t>: 0.0000e+00</w:t>
      </w:r>
    </w:p>
    <w:p w14:paraId="080BC3F9" w14:textId="77777777" w:rsidR="007B7098" w:rsidRDefault="007B7098" w:rsidP="007B7098"/>
    <w:p w14:paraId="677C436C" w14:textId="77777777" w:rsidR="007B7098" w:rsidRDefault="007B7098" w:rsidP="007B7098"/>
    <w:p w14:paraId="439F9509" w14:textId="77777777" w:rsidR="007B7098" w:rsidRDefault="007B7098" w:rsidP="007B7098"/>
    <w:p w14:paraId="1C4FA7EB" w14:textId="6DAF88B6" w:rsidR="007B7098" w:rsidRPr="00B30CDB" w:rsidRDefault="007B7098" w:rsidP="007B7098">
      <w:r w:rsidRPr="007B7098">
        <w:t>&lt;Figure size 640x480 with 1 Axes&gt;</w:t>
      </w:r>
    </w:p>
    <w:p w14:paraId="2AAF019E" w14:textId="3994ECA8" w:rsidR="00495D91" w:rsidRPr="007B7098" w:rsidRDefault="00495D91" w:rsidP="008C4DC8"/>
    <w:p w14:paraId="5BF1D29D" w14:textId="77777777" w:rsidR="005B428A" w:rsidRPr="007B7098" w:rsidRDefault="005B428A" w:rsidP="008C4DC8"/>
    <w:p w14:paraId="43CC8DB6" w14:textId="648CBAEB" w:rsidR="005B428A" w:rsidRPr="007B7098" w:rsidRDefault="007B7098" w:rsidP="008C4DC8">
      <w:r w:rsidRPr="007B7098">
        <w:drawing>
          <wp:inline distT="0" distB="0" distL="0" distR="0" wp14:anchorId="05EBC36F" wp14:editId="00E66D43">
            <wp:extent cx="3781953" cy="2867425"/>
            <wp:effectExtent l="0" t="0" r="9525" b="9525"/>
            <wp:docPr id="357477231" name="Picture 1" descr="A graph of a graph with blue and orang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477231" name="Picture 1" descr="A graph of a graph with blue and orange lines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428A" w:rsidRPr="007B7098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M0MjU1NrO0MDMwtDRS0lEKTi0uzszPAykwqgUAdZfrGCwAAAA="/>
  </w:docVars>
  <w:rsids>
    <w:rsidRoot w:val="008C4DC8"/>
    <w:rsid w:val="00130230"/>
    <w:rsid w:val="0019087E"/>
    <w:rsid w:val="00364EFA"/>
    <w:rsid w:val="00495D91"/>
    <w:rsid w:val="00496A98"/>
    <w:rsid w:val="005B428A"/>
    <w:rsid w:val="006C7D96"/>
    <w:rsid w:val="00754E02"/>
    <w:rsid w:val="007B7098"/>
    <w:rsid w:val="008C4DC8"/>
    <w:rsid w:val="00B30CDB"/>
    <w:rsid w:val="00E26439"/>
    <w:rsid w:val="00F9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E1EBE"/>
  <w15:chartTrackingRefBased/>
  <w15:docId w15:val="{160D4038-1E06-4FB3-956C-8464D8DA7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4DC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4DC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4DC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C4DC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4DC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C4DC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C4DC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C4DC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C4DC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4DC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4DC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4DC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C4DC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4DC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C4DC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4DC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4DC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4DC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C4DC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4D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4DC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C4DC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C4DC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C4DC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C4DC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C4DC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4DC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4DC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C4DC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1</TotalTime>
  <Pages>7</Pages>
  <Words>1007</Words>
  <Characters>574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o Almeida das Rosas</dc:creator>
  <cp:keywords/>
  <dc:description/>
  <cp:lastModifiedBy>p187@FCT.UNL.PT</cp:lastModifiedBy>
  <cp:revision>4</cp:revision>
  <dcterms:created xsi:type="dcterms:W3CDTF">2024-07-31T18:52:00Z</dcterms:created>
  <dcterms:modified xsi:type="dcterms:W3CDTF">2024-08-01T21:43:00Z</dcterms:modified>
</cp:coreProperties>
</file>